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3DF1" w:rsidRPr="00F40F4F" w:rsidRDefault="00F40F4F" w:rsidP="00F40F4F">
      <w:pPr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F40F4F">
        <w:rPr>
          <w:rFonts w:ascii="Times New Roman" w:hAnsi="Times New Roman" w:cs="Times New Roman"/>
          <w:b/>
          <w:sz w:val="36"/>
          <w:szCs w:val="36"/>
          <w:u w:val="single"/>
        </w:rPr>
        <w:t>CƠ SỞ DỮ LIỆU</w:t>
      </w:r>
    </w:p>
    <w:p w:rsidR="00F40F4F" w:rsidRDefault="00F40F4F" w:rsidP="00F40F4F">
      <w:pPr>
        <w:jc w:val="center"/>
        <w:rPr>
          <w:rFonts w:ascii="Times New Roman" w:hAnsi="Times New Roman" w:cs="Times New Roman"/>
          <w:b/>
          <w:sz w:val="36"/>
          <w:szCs w:val="36"/>
        </w:rPr>
      </w:pPr>
    </w:p>
    <w:p w:rsidR="00F40F4F" w:rsidRDefault="00F40F4F" w:rsidP="00F40F4F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F40F4F">
        <w:rPr>
          <w:rFonts w:ascii="Times New Roman" w:hAnsi="Times New Roman" w:cs="Times New Roman"/>
          <w:b/>
          <w:sz w:val="36"/>
          <w:szCs w:val="36"/>
        </w:rPr>
        <w:t>ĐỀ TÀI: QUẢN LÝ MUA BÁN LINH KIỆN MÁY TÍNH</w:t>
      </w:r>
    </w:p>
    <w:p w:rsidR="00CC7E96" w:rsidRDefault="00CC7E96" w:rsidP="00CC7E96">
      <w:pPr>
        <w:rPr>
          <w:rFonts w:ascii="Times New Roman" w:hAnsi="Times New Roman" w:cs="Times New Roman"/>
          <w:b/>
          <w:sz w:val="36"/>
          <w:szCs w:val="36"/>
        </w:rPr>
      </w:pPr>
    </w:p>
    <w:p w:rsidR="00F40F4F" w:rsidRPr="00F40F4F" w:rsidRDefault="00F40F4F" w:rsidP="00CC7E96">
      <w:pPr>
        <w:ind w:left="720"/>
        <w:rPr>
          <w:rFonts w:ascii="Times New Roman" w:hAnsi="Times New Roman" w:cs="Times New Roman"/>
          <w:sz w:val="32"/>
          <w:szCs w:val="32"/>
        </w:rPr>
      </w:pPr>
      <w:r w:rsidRPr="00F40F4F">
        <w:rPr>
          <w:rFonts w:ascii="Times New Roman" w:hAnsi="Times New Roman" w:cs="Times New Roman"/>
          <w:sz w:val="32"/>
          <w:szCs w:val="32"/>
        </w:rPr>
        <w:t xml:space="preserve">Thành viên nhóm: </w:t>
      </w:r>
      <w:r w:rsidR="00CC7E96">
        <w:rPr>
          <w:rFonts w:ascii="Times New Roman" w:hAnsi="Times New Roman" w:cs="Times New Roman"/>
          <w:sz w:val="32"/>
          <w:szCs w:val="32"/>
        </w:rPr>
        <w:t xml:space="preserve">  </w:t>
      </w:r>
      <w:r w:rsidRPr="00F40F4F">
        <w:rPr>
          <w:rFonts w:ascii="Times New Roman" w:hAnsi="Times New Roman" w:cs="Times New Roman"/>
          <w:sz w:val="32"/>
          <w:szCs w:val="32"/>
        </w:rPr>
        <w:t>- Ngô Đức Trung</w:t>
      </w:r>
    </w:p>
    <w:p w:rsidR="00F40F4F" w:rsidRPr="00F40F4F" w:rsidRDefault="00CC7E96" w:rsidP="00CC7E96">
      <w:pPr>
        <w:ind w:left="144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    </w:t>
      </w:r>
      <w:r w:rsidR="00F40F4F" w:rsidRPr="00F40F4F">
        <w:rPr>
          <w:rFonts w:ascii="Times New Roman" w:hAnsi="Times New Roman" w:cs="Times New Roman"/>
          <w:sz w:val="32"/>
          <w:szCs w:val="32"/>
        </w:rPr>
        <w:t>- Đào Quang Duy</w:t>
      </w:r>
    </w:p>
    <w:p w:rsidR="00F40F4F" w:rsidRPr="00F40F4F" w:rsidRDefault="00CC7E96" w:rsidP="00CC7E96">
      <w:pPr>
        <w:ind w:left="144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    </w:t>
      </w:r>
      <w:r w:rsidR="00F40F4F" w:rsidRPr="00F40F4F">
        <w:rPr>
          <w:rFonts w:ascii="Times New Roman" w:hAnsi="Times New Roman" w:cs="Times New Roman"/>
          <w:sz w:val="32"/>
          <w:szCs w:val="32"/>
        </w:rPr>
        <w:t>- Nguyễn Tiến Phong</w:t>
      </w:r>
    </w:p>
    <w:p w:rsidR="00F40F4F" w:rsidRDefault="00CC7E96" w:rsidP="00CC7E96">
      <w:pPr>
        <w:ind w:left="144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                       </w:t>
      </w:r>
      <w:r w:rsidR="00F40F4F" w:rsidRPr="00F40F4F">
        <w:rPr>
          <w:rFonts w:ascii="Times New Roman" w:hAnsi="Times New Roman" w:cs="Times New Roman"/>
          <w:sz w:val="32"/>
          <w:szCs w:val="32"/>
        </w:rPr>
        <w:t>- Lê Hoàng Long</w:t>
      </w:r>
    </w:p>
    <w:p w:rsidR="00F40F4F" w:rsidRPr="00823D21" w:rsidRDefault="00380EE7" w:rsidP="00F40F4F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>I,Phát biểu bài toán</w:t>
      </w:r>
    </w:p>
    <w:p w:rsidR="00380EE7" w:rsidRDefault="00F40F4F" w:rsidP="00F40F4F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Hệ thống Quả</w:t>
      </w:r>
      <w:r w:rsidR="00380EE7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n lý</w:t>
      </w: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 xml:space="preserve"> bán l</w:t>
      </w: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 xml:space="preserve">inh kiện máy tính </w:t>
      </w:r>
      <w:r w:rsidRPr="00F40F4F">
        <w:rPr>
          <w:rFonts w:ascii="Times New Roman" w:hAnsi="Times New Roman" w:cs="Times New Roman"/>
          <w:color w:val="333333"/>
          <w:sz w:val="32"/>
          <w:szCs w:val="32"/>
        </w:rPr>
        <w:br/>
      </w: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 xml:space="preserve">- </w:t>
      </w:r>
      <w:r w:rsidR="00380EE7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Hàng bán ở đây là các linh kiện máy tính như CPU, RAM, ổ cứng, main, VGA....</w:t>
      </w:r>
      <w:r w:rsidRPr="00F40F4F">
        <w:rPr>
          <w:rFonts w:ascii="Times New Roman" w:hAnsi="Times New Roman" w:cs="Times New Roman"/>
          <w:color w:val="333333"/>
          <w:sz w:val="32"/>
          <w:szCs w:val="32"/>
        </w:rPr>
        <w:br/>
      </w:r>
      <w:r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 xml:space="preserve">- </w:t>
      </w:r>
      <w:r w:rsidR="00380EE7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Mỗi mặt hàng sẽ có tên chủng loại, tên nhà cung cấp, giá...</w:t>
      </w:r>
    </w:p>
    <w:p w:rsidR="00380EE7" w:rsidRDefault="00380EE7" w:rsidP="00F40F4F">
      <w:pPr>
        <w:rPr>
          <w:rFonts w:ascii="Times New Roman" w:hAnsi="Times New Roman" w:cs="Times New Roman"/>
          <w:color w:val="333333"/>
          <w:sz w:val="32"/>
          <w:szCs w:val="32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- Vì là quản lý bán hàng nên khách hàng sẽ là những khách lẻ và mỗi khách hàng sẽ có những hoá đơn riêng biệt.</w:t>
      </w:r>
      <w:r w:rsidR="00F40F4F" w:rsidRPr="00F40F4F">
        <w:rPr>
          <w:rFonts w:ascii="Times New Roman" w:hAnsi="Times New Roman" w:cs="Times New Roman"/>
          <w:color w:val="333333"/>
          <w:sz w:val="32"/>
          <w:szCs w:val="32"/>
        </w:rPr>
        <w:br/>
      </w:r>
      <w:r w:rsidR="00F40F4F" w:rsidRPr="00F40F4F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Quản lý</w:t>
      </w:r>
    </w:p>
    <w:p w:rsidR="00F40F4F" w:rsidRPr="00380EE7" w:rsidRDefault="00F40F4F" w:rsidP="00F40F4F">
      <w:pPr>
        <w:rPr>
          <w:rFonts w:ascii="Times New Roman" w:hAnsi="Times New Roman" w:cs="Times New Roman"/>
          <w:b/>
          <w:color w:val="333333"/>
          <w:sz w:val="32"/>
          <w:szCs w:val="32"/>
          <w:shd w:val="clear" w:color="auto" w:fill="FFFFFF"/>
        </w:rPr>
      </w:pPr>
      <w:r w:rsidRPr="00F40F4F">
        <w:rPr>
          <w:rFonts w:ascii="Times New Roman" w:hAnsi="Times New Roman" w:cs="Times New Roman"/>
          <w:color w:val="333333"/>
          <w:sz w:val="32"/>
          <w:szCs w:val="32"/>
        </w:rPr>
        <w:br/>
      </w:r>
      <w:r w:rsidR="00DB7878" w:rsidRPr="00823D21">
        <w:rPr>
          <w:rFonts w:ascii="Times New Roman" w:hAnsi="Times New Roman" w:cs="Times New Roman"/>
          <w:b/>
          <w:color w:val="333333"/>
          <w:sz w:val="32"/>
          <w:szCs w:val="32"/>
          <w:shd w:val="clear" w:color="auto" w:fill="FFFFFF"/>
        </w:rPr>
        <w:t>II, Phân tích</w:t>
      </w:r>
    </w:p>
    <w:p w:rsidR="00380EE7" w:rsidRDefault="00D938A3" w:rsidP="00F40F4F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1,</w:t>
      </w:r>
      <w:r w:rsidR="00380EE7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Các đối tượng cần lưu trữ:</w:t>
      </w:r>
    </w:p>
    <w:p w:rsidR="00380EE7" w:rsidRDefault="00380EE7" w:rsidP="00380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 xml:space="preserve">Khách hàng: </w:t>
      </w:r>
      <w:r w:rsidR="00DB7878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mỗi khách hàng sẽ có mã khách hàng riêng biệt, tên, địa chỉ và số điện thoại</w:t>
      </w:r>
    </w:p>
    <w:p w:rsidR="00DB7878" w:rsidRDefault="00DB7878" w:rsidP="00380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Sản phẩm: mỗi sản phẩm sẽ có mã sản phẩm riêng biệt, tên sản phẩm, mã nhà cung cấp, mà chủng loại và giá</w:t>
      </w:r>
    </w:p>
    <w:p w:rsidR="00DB7878" w:rsidRDefault="00DB7878" w:rsidP="00380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Chủng loại: mã chủng loại riêng biệt, tên chủng loại và tình trạng</w:t>
      </w:r>
    </w:p>
    <w:p w:rsidR="00DB7878" w:rsidRDefault="00DB7878" w:rsidP="00380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Nhà cung cấp: sẽ có mã nhà cung cấp riêng biệt, tên nhà cung cấp, địa chỉ, số điện thoại</w:t>
      </w:r>
    </w:p>
    <w:p w:rsidR="00DB7878" w:rsidRDefault="00DB7878" w:rsidP="00380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lastRenderedPageBreak/>
        <w:t>Hoá đơn: gồm mã hoá đơn, mã khách hàng, và ngày xuất</w:t>
      </w:r>
    </w:p>
    <w:p w:rsidR="00DB7878" w:rsidRPr="00380EE7" w:rsidRDefault="00DB7878" w:rsidP="00380EE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Hàng bán: gồm mã hoá đơn, mã sản phẩm, số lượng bán ra và đơn giá</w:t>
      </w:r>
    </w:p>
    <w:p w:rsidR="00823D21" w:rsidRDefault="00DB7878" w:rsidP="00F40F4F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  <w:t>-</w:t>
      </w:r>
      <w:r w:rsidRPr="00DB7878"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  <w:sym w:font="Wingdings" w:char="F0E0"/>
      </w:r>
      <w:r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  <w:t xml:space="preserve"> tạo bảng</w:t>
      </w:r>
      <w:r w:rsidR="00823D21" w:rsidRPr="00823D21">
        <w:rPr>
          <w:rFonts w:ascii="Times New Roman" w:hAnsi="Times New Roman" w:cs="Times New Roman"/>
          <w:color w:val="333333"/>
          <w:sz w:val="32"/>
          <w:szCs w:val="32"/>
        </w:rPr>
        <w:br/>
      </w:r>
      <w:r w:rsidR="00823D21" w:rsidRPr="00823D21">
        <w:rPr>
          <w:rFonts w:ascii="Times New Roman" w:hAnsi="Times New Roman" w:cs="Times New Roman"/>
          <w:color w:val="333333"/>
          <w:sz w:val="32"/>
          <w:szCs w:val="32"/>
        </w:rPr>
        <w:br/>
      </w:r>
      <w:r w:rsidR="00823D21" w:rsidRPr="00823D21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Với Hệ thống quả</w:t>
      </w: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 xml:space="preserve">n lý </w:t>
      </w:r>
      <w:r w:rsidR="00823D21" w:rsidRPr="00823D21"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bán linh kiện máy tính ta có các bảng sau:</w:t>
      </w:r>
    </w:p>
    <w:p w:rsidR="007B1CB0" w:rsidRDefault="007B1CB0" w:rsidP="00F40F4F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p w:rsidR="00823D21" w:rsidRPr="000B18FB" w:rsidRDefault="00823D21" w:rsidP="00823D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Bảng sản phẩm</w:t>
      </w:r>
    </w:p>
    <w:p w:rsidR="000B18FB" w:rsidRPr="00823D21" w:rsidRDefault="000B18FB" w:rsidP="000B18FB">
      <w:pPr>
        <w:pStyle w:val="ListParagraph"/>
        <w:rPr>
          <w:rFonts w:ascii="Times New Roman" w:hAnsi="Times New Roman" w:cs="Times New Roman"/>
          <w:b/>
          <w:color w:val="333333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82"/>
        <w:gridCol w:w="2199"/>
        <w:gridCol w:w="2110"/>
        <w:gridCol w:w="2139"/>
      </w:tblGrid>
      <w:tr w:rsidR="00823D21" w:rsidTr="00C364D7">
        <w:tc>
          <w:tcPr>
            <w:tcW w:w="2182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trường</w:t>
            </w:r>
          </w:p>
        </w:tc>
        <w:tc>
          <w:tcPr>
            <w:tcW w:w="219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iểu dữ liệu</w:t>
            </w:r>
          </w:p>
        </w:tc>
        <w:tc>
          <w:tcPr>
            <w:tcW w:w="2110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Độ rộng</w:t>
            </w:r>
          </w:p>
        </w:tc>
        <w:tc>
          <w:tcPr>
            <w:tcW w:w="213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hi chú</w:t>
            </w:r>
          </w:p>
        </w:tc>
      </w:tr>
      <w:tr w:rsidR="00823D21" w:rsidTr="00C364D7">
        <w:tc>
          <w:tcPr>
            <w:tcW w:w="2182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SP</w:t>
            </w:r>
          </w:p>
        </w:tc>
        <w:tc>
          <w:tcPr>
            <w:tcW w:w="2199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</w:t>
            </w:r>
            <w:r w:rsidR="00823D21"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Char</w:t>
            </w:r>
          </w:p>
        </w:tc>
        <w:tc>
          <w:tcPr>
            <w:tcW w:w="2110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13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823D21" w:rsidTr="00C364D7">
        <w:tc>
          <w:tcPr>
            <w:tcW w:w="2182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enSP</w:t>
            </w:r>
          </w:p>
        </w:tc>
        <w:tc>
          <w:tcPr>
            <w:tcW w:w="219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varchar</w:t>
            </w:r>
          </w:p>
        </w:tc>
        <w:tc>
          <w:tcPr>
            <w:tcW w:w="2110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255</w:t>
            </w:r>
          </w:p>
        </w:tc>
        <w:tc>
          <w:tcPr>
            <w:tcW w:w="213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sản phảm</w:t>
            </w:r>
          </w:p>
        </w:tc>
      </w:tr>
      <w:tr w:rsidR="00823D21" w:rsidTr="00C364D7">
        <w:tc>
          <w:tcPr>
            <w:tcW w:w="2182" w:type="dxa"/>
          </w:tcPr>
          <w:p w:rsidR="00823D21" w:rsidRPr="00A9374A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A9374A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 xml:space="preserve">MaNCC </w:t>
            </w:r>
          </w:p>
        </w:tc>
        <w:tc>
          <w:tcPr>
            <w:tcW w:w="219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Char</w:t>
            </w:r>
          </w:p>
        </w:tc>
        <w:tc>
          <w:tcPr>
            <w:tcW w:w="2110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139" w:type="dxa"/>
          </w:tcPr>
          <w:p w:rsidR="00823D21" w:rsidRPr="000B18FB" w:rsidRDefault="0099394E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823D21" w:rsidTr="00C364D7">
        <w:tc>
          <w:tcPr>
            <w:tcW w:w="2182" w:type="dxa"/>
          </w:tcPr>
          <w:p w:rsidR="00823D21" w:rsidRPr="00DB3703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DB3703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CL</w:t>
            </w:r>
          </w:p>
        </w:tc>
        <w:tc>
          <w:tcPr>
            <w:tcW w:w="219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Char</w:t>
            </w:r>
          </w:p>
        </w:tc>
        <w:tc>
          <w:tcPr>
            <w:tcW w:w="2110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139" w:type="dxa"/>
          </w:tcPr>
          <w:p w:rsidR="00823D21" w:rsidRPr="000B18FB" w:rsidRDefault="00DB3703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823D21" w:rsidTr="00C364D7">
        <w:tc>
          <w:tcPr>
            <w:tcW w:w="2182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ia</w:t>
            </w:r>
          </w:p>
        </w:tc>
        <w:tc>
          <w:tcPr>
            <w:tcW w:w="2199" w:type="dxa"/>
          </w:tcPr>
          <w:p w:rsidR="00823D21" w:rsidRPr="000B18FB" w:rsidRDefault="000B18FB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Float</w:t>
            </w:r>
          </w:p>
        </w:tc>
        <w:tc>
          <w:tcPr>
            <w:tcW w:w="2110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139" w:type="dxa"/>
          </w:tcPr>
          <w:p w:rsidR="00823D21" w:rsidRPr="000B18FB" w:rsidRDefault="00823D21" w:rsidP="00823D21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</w:tbl>
    <w:p w:rsidR="00C364D7" w:rsidRDefault="00C364D7" w:rsidP="00C364D7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p w:rsidR="000B18FB" w:rsidRDefault="000B18FB" w:rsidP="000B18F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Bảng chủng loại</w:t>
      </w:r>
    </w:p>
    <w:p w:rsidR="000B18FB" w:rsidRDefault="000B18FB" w:rsidP="000B18FB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66"/>
        <w:gridCol w:w="2205"/>
        <w:gridCol w:w="2121"/>
        <w:gridCol w:w="2138"/>
      </w:tblGrid>
      <w:tr w:rsidR="000B18FB" w:rsidTr="000B18FB"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trường</w:t>
            </w:r>
          </w:p>
        </w:tc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iểu dữ liệu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Độ rộng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hi chú</w:t>
            </w:r>
          </w:p>
        </w:tc>
      </w:tr>
      <w:tr w:rsidR="000B18FB" w:rsidTr="000B18FB">
        <w:tc>
          <w:tcPr>
            <w:tcW w:w="2337" w:type="dxa"/>
          </w:tcPr>
          <w:p w:rsidR="000B18FB" w:rsidRP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0B18FB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CL</w:t>
            </w:r>
          </w:p>
        </w:tc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0B18FB" w:rsidTr="000B18FB"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enCL</w:t>
            </w:r>
          </w:p>
        </w:tc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varchar</w:t>
            </w:r>
          </w:p>
        </w:tc>
        <w:tc>
          <w:tcPr>
            <w:tcW w:w="2338" w:type="dxa"/>
          </w:tcPr>
          <w:p w:rsidR="000B18FB" w:rsidRDefault="00F24CC4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50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0B18FB" w:rsidTr="000B18FB"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T</w:t>
            </w:r>
          </w:p>
        </w:tc>
        <w:tc>
          <w:tcPr>
            <w:tcW w:w="2337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Varchar</w:t>
            </w: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338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ình trạng</w:t>
            </w:r>
          </w:p>
        </w:tc>
      </w:tr>
    </w:tbl>
    <w:p w:rsidR="00DB7878" w:rsidRPr="00C364D7" w:rsidRDefault="00DB7878" w:rsidP="00C364D7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p w:rsidR="00DB7878" w:rsidRPr="00DB7878" w:rsidRDefault="000B18FB" w:rsidP="00DB787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Bảng nhà cung cấp</w:t>
      </w:r>
    </w:p>
    <w:p w:rsidR="007B1CB0" w:rsidRPr="00C364D7" w:rsidRDefault="007B1CB0" w:rsidP="007B1CB0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16"/>
        <w:gridCol w:w="2193"/>
        <w:gridCol w:w="2101"/>
        <w:gridCol w:w="2120"/>
      </w:tblGrid>
      <w:tr w:rsidR="000B18FB" w:rsidTr="00DB7878">
        <w:tc>
          <w:tcPr>
            <w:tcW w:w="2216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trường</w:t>
            </w:r>
          </w:p>
        </w:tc>
        <w:tc>
          <w:tcPr>
            <w:tcW w:w="2193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iểu dữ liệu</w:t>
            </w:r>
          </w:p>
        </w:tc>
        <w:tc>
          <w:tcPr>
            <w:tcW w:w="2101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Độ rộng</w:t>
            </w:r>
          </w:p>
        </w:tc>
        <w:tc>
          <w:tcPr>
            <w:tcW w:w="2120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hi chú</w:t>
            </w:r>
          </w:p>
        </w:tc>
      </w:tr>
      <w:tr w:rsidR="000B18FB" w:rsidTr="00DB7878">
        <w:tc>
          <w:tcPr>
            <w:tcW w:w="2216" w:type="dxa"/>
          </w:tcPr>
          <w:p w:rsidR="000B18FB" w:rsidRPr="00CC7E96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CC7E96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NCC</w:t>
            </w:r>
          </w:p>
        </w:tc>
        <w:tc>
          <w:tcPr>
            <w:tcW w:w="2193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101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120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0B18FB" w:rsidTr="00DB7878">
        <w:tc>
          <w:tcPr>
            <w:tcW w:w="2216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enNCC</w:t>
            </w:r>
          </w:p>
        </w:tc>
        <w:tc>
          <w:tcPr>
            <w:tcW w:w="2193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varchar</w:t>
            </w:r>
          </w:p>
        </w:tc>
        <w:tc>
          <w:tcPr>
            <w:tcW w:w="2101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50</w:t>
            </w:r>
          </w:p>
        </w:tc>
        <w:tc>
          <w:tcPr>
            <w:tcW w:w="2120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0B18FB" w:rsidTr="00DB7878">
        <w:tc>
          <w:tcPr>
            <w:tcW w:w="2216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Diachi</w:t>
            </w:r>
          </w:p>
        </w:tc>
        <w:tc>
          <w:tcPr>
            <w:tcW w:w="2193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varchar</w:t>
            </w:r>
          </w:p>
        </w:tc>
        <w:tc>
          <w:tcPr>
            <w:tcW w:w="2101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50</w:t>
            </w:r>
          </w:p>
        </w:tc>
        <w:tc>
          <w:tcPr>
            <w:tcW w:w="2120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0B18FB" w:rsidTr="00DB7878">
        <w:tc>
          <w:tcPr>
            <w:tcW w:w="2216" w:type="dxa"/>
          </w:tcPr>
          <w:p w:rsidR="000B18FB" w:rsidRDefault="00A50D8C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SDT</w:t>
            </w:r>
          </w:p>
        </w:tc>
        <w:tc>
          <w:tcPr>
            <w:tcW w:w="2193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101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120" w:type="dxa"/>
          </w:tcPr>
          <w:p w:rsidR="000B18FB" w:rsidRDefault="000B18FB" w:rsidP="000B18FB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</w:tbl>
    <w:p w:rsidR="00A50D8C" w:rsidRPr="00D938A3" w:rsidRDefault="00A50D8C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p w:rsidR="00A50D8C" w:rsidRDefault="00A50D8C" w:rsidP="00A50D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lastRenderedPageBreak/>
        <w:t>Bảng khách hàng</w:t>
      </w:r>
    </w:p>
    <w:p w:rsidR="00A50D8C" w:rsidRDefault="00A50D8C" w:rsidP="00A50D8C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71"/>
        <w:gridCol w:w="2204"/>
        <w:gridCol w:w="2119"/>
        <w:gridCol w:w="2136"/>
      </w:tblGrid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trường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iểu dữ liệu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Độ rộng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hi chú</w:t>
            </w:r>
          </w:p>
        </w:tc>
      </w:tr>
      <w:tr w:rsidR="00A50D8C" w:rsidTr="00A50D8C">
        <w:tc>
          <w:tcPr>
            <w:tcW w:w="2337" w:type="dxa"/>
          </w:tcPr>
          <w:p w:rsidR="00A50D8C" w:rsidRP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A50D8C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KH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enKH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varchar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50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Diachi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varchar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50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SDT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</w:tbl>
    <w:p w:rsidR="00A50D8C" w:rsidRDefault="00A50D8C" w:rsidP="00A50D8C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p w:rsidR="00A50D8C" w:rsidRDefault="00A50D8C" w:rsidP="00A50D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Bảng hoá đơn</w:t>
      </w:r>
    </w:p>
    <w:p w:rsidR="00A50D8C" w:rsidRDefault="00A50D8C" w:rsidP="00A50D8C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76"/>
        <w:gridCol w:w="2162"/>
        <w:gridCol w:w="2138"/>
        <w:gridCol w:w="2154"/>
      </w:tblGrid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trường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iểu dữ liệu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Độ rộng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hi chú</w:t>
            </w:r>
          </w:p>
        </w:tc>
      </w:tr>
      <w:tr w:rsidR="00A50D8C" w:rsidTr="00A50D8C">
        <w:tc>
          <w:tcPr>
            <w:tcW w:w="2337" w:type="dxa"/>
          </w:tcPr>
          <w:p w:rsidR="00A50D8C" w:rsidRP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A50D8C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HD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A50D8C" w:rsidTr="00A50D8C">
        <w:tc>
          <w:tcPr>
            <w:tcW w:w="2337" w:type="dxa"/>
          </w:tcPr>
          <w:p w:rsidR="00A50D8C" w:rsidRPr="004F7085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4F7085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KH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338" w:type="dxa"/>
          </w:tcPr>
          <w:p w:rsidR="00A50D8C" w:rsidRDefault="004F7085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MaNV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A50D8C" w:rsidTr="00A50D8C"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gay</w:t>
            </w:r>
          </w:p>
        </w:tc>
        <w:tc>
          <w:tcPr>
            <w:tcW w:w="2337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Date</w:t>
            </w: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338" w:type="dxa"/>
          </w:tcPr>
          <w:p w:rsidR="00A50D8C" w:rsidRDefault="00A50D8C" w:rsidP="00A50D8C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gày xuất</w:t>
            </w:r>
          </w:p>
        </w:tc>
      </w:tr>
    </w:tbl>
    <w:p w:rsidR="00E11F92" w:rsidRPr="00D938A3" w:rsidRDefault="00E11F92" w:rsidP="00D938A3">
      <w:pPr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</w:pPr>
    </w:p>
    <w:p w:rsidR="00E11F92" w:rsidRDefault="00E11F92" w:rsidP="00E11F9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Bảng hàng bán</w:t>
      </w:r>
    </w:p>
    <w:p w:rsidR="00E11F92" w:rsidRDefault="00E11F92" w:rsidP="00E11F92">
      <w:pPr>
        <w:pStyle w:val="ListParagraph"/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202"/>
        <w:gridCol w:w="2205"/>
        <w:gridCol w:w="2119"/>
        <w:gridCol w:w="2104"/>
      </w:tblGrid>
      <w:tr w:rsidR="00E11F92" w:rsidTr="00CC1008">
        <w:tc>
          <w:tcPr>
            <w:tcW w:w="2202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Tên trường</w:t>
            </w:r>
          </w:p>
        </w:tc>
        <w:tc>
          <w:tcPr>
            <w:tcW w:w="2205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iểu dữ liệu</w:t>
            </w:r>
          </w:p>
        </w:tc>
        <w:tc>
          <w:tcPr>
            <w:tcW w:w="2119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Độ rộng</w:t>
            </w:r>
          </w:p>
        </w:tc>
        <w:tc>
          <w:tcPr>
            <w:tcW w:w="2104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Ghi chú</w:t>
            </w:r>
          </w:p>
        </w:tc>
      </w:tr>
      <w:tr w:rsidR="00E11F92" w:rsidTr="00CC1008">
        <w:tc>
          <w:tcPr>
            <w:tcW w:w="2202" w:type="dxa"/>
          </w:tcPr>
          <w:p w:rsidR="00E11F92" w:rsidRPr="00D00708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D00708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HD</w:t>
            </w:r>
          </w:p>
        </w:tc>
        <w:tc>
          <w:tcPr>
            <w:tcW w:w="2205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119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104" w:type="dxa"/>
          </w:tcPr>
          <w:p w:rsidR="00E11F92" w:rsidRDefault="008B135B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E11F92" w:rsidTr="00CC1008">
        <w:tc>
          <w:tcPr>
            <w:tcW w:w="2202" w:type="dxa"/>
          </w:tcPr>
          <w:p w:rsidR="00E11F92" w:rsidRPr="00D00708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</w:pPr>
            <w:r w:rsidRPr="00D00708">
              <w:rPr>
                <w:rFonts w:ascii="Times New Roman" w:hAnsi="Times New Roman" w:cs="Times New Roman"/>
                <w:color w:val="333333"/>
                <w:sz w:val="32"/>
                <w:szCs w:val="32"/>
                <w:u w:val="single"/>
                <w:shd w:val="clear" w:color="auto" w:fill="FFFFFF"/>
              </w:rPr>
              <w:t>MaSP</w:t>
            </w:r>
          </w:p>
        </w:tc>
        <w:tc>
          <w:tcPr>
            <w:tcW w:w="2205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Nchar</w:t>
            </w:r>
          </w:p>
        </w:tc>
        <w:tc>
          <w:tcPr>
            <w:tcW w:w="2119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10</w:t>
            </w:r>
          </w:p>
        </w:tc>
        <w:tc>
          <w:tcPr>
            <w:tcW w:w="2104" w:type="dxa"/>
          </w:tcPr>
          <w:p w:rsidR="00E11F92" w:rsidRDefault="008B135B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Khoá chính</w:t>
            </w:r>
          </w:p>
        </w:tc>
      </w:tr>
      <w:tr w:rsidR="00E11F92" w:rsidTr="00CC1008">
        <w:tc>
          <w:tcPr>
            <w:tcW w:w="2202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SoLuong</w:t>
            </w:r>
          </w:p>
        </w:tc>
        <w:tc>
          <w:tcPr>
            <w:tcW w:w="2205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Int</w:t>
            </w:r>
          </w:p>
        </w:tc>
        <w:tc>
          <w:tcPr>
            <w:tcW w:w="2119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104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  <w:tr w:rsidR="00E11F92" w:rsidTr="00CC1008">
        <w:tc>
          <w:tcPr>
            <w:tcW w:w="2202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DonGia</w:t>
            </w:r>
          </w:p>
        </w:tc>
        <w:tc>
          <w:tcPr>
            <w:tcW w:w="2205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  <w:t>Float</w:t>
            </w:r>
          </w:p>
        </w:tc>
        <w:tc>
          <w:tcPr>
            <w:tcW w:w="2119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  <w:tc>
          <w:tcPr>
            <w:tcW w:w="2104" w:type="dxa"/>
          </w:tcPr>
          <w:p w:rsidR="00E11F92" w:rsidRDefault="00E11F92" w:rsidP="00E11F92">
            <w:pPr>
              <w:pStyle w:val="ListParagraph"/>
              <w:ind w:left="0"/>
              <w:rPr>
                <w:rFonts w:ascii="Times New Roman" w:hAnsi="Times New Roman" w:cs="Times New Roman"/>
                <w:color w:val="333333"/>
                <w:sz w:val="32"/>
                <w:szCs w:val="32"/>
                <w:shd w:val="clear" w:color="auto" w:fill="FFFFFF"/>
              </w:rPr>
            </w:pPr>
          </w:p>
        </w:tc>
      </w:tr>
    </w:tbl>
    <w:p w:rsidR="00E11F92" w:rsidRDefault="00E11F92" w:rsidP="00D938A3"/>
    <w:p w:rsidR="00D938A3" w:rsidRDefault="00D938A3" w:rsidP="00D938A3"/>
    <w:p w:rsidR="00D938A3" w:rsidRDefault="00D938A3" w:rsidP="00D938A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2, Các ràng buộc dữ liệu</w:t>
      </w:r>
    </w:p>
    <w:p w:rsidR="00D938A3" w:rsidRPr="00D938A3" w:rsidRDefault="00D938A3" w:rsidP="00D938A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Sơ đồ bên dưới sẽ chỉ rõ càng ràng buộc khoá chính, khoá ngoại, các quan hệ 1-1 và quan nhiều n-n</w:t>
      </w:r>
    </w:p>
    <w:p w:rsidR="00D938A3" w:rsidRDefault="00D938A3" w:rsidP="00D938A3">
      <w:pPr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noProof/>
          <w:color w:val="333333"/>
          <w:sz w:val="32"/>
          <w:szCs w:val="32"/>
          <w:shd w:val="clear" w:color="auto" w:fill="FFFFFF"/>
        </w:rPr>
        <w:lastRenderedPageBreak/>
        <w:drawing>
          <wp:inline distT="0" distB="0" distL="0" distR="0" wp14:anchorId="14CFD3C0" wp14:editId="03FB2447">
            <wp:extent cx="5514975" cy="487627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iagram_II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1757" cy="4882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38A3" w:rsidRDefault="00D938A3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Mỗi khách hàng sẽ có một hoá đơn (quan hệ 1-1)</w:t>
      </w:r>
    </w:p>
    <w:p w:rsidR="00D938A3" w:rsidRDefault="00D938A3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Mỗi sản phẩm sẽ có một nhà cung cấp và một chủng loại (quan hệ 1-1)</w:t>
      </w:r>
    </w:p>
    <w:p w:rsidR="00D938A3" w:rsidRDefault="00D938A3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Nhiều hoá đơn sẽ có nhiều mặt hàng được bán khác nhau, nhiều mặt hàng bán ra sẽ thuộc nhiều hoá đơn khác nhau (quan hệ nhiều- nhiều)</w:t>
      </w:r>
    </w:p>
    <w:p w:rsidR="00D938A3" w:rsidRDefault="00D938A3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Tượng tự hàng bán và sản phẩm cũng là quan hệ nhiều-nhiều</w:t>
      </w:r>
    </w:p>
    <w:p w:rsidR="00D938A3" w:rsidRDefault="00D938A3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 xml:space="preserve"> </w:t>
      </w:r>
    </w:p>
    <w:p w:rsidR="00D938A3" w:rsidRDefault="00D938A3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Các ràng buộc khoá chính, khoá ngoại giữa các đối tượng</w:t>
      </w:r>
    </w:p>
    <w:p w:rsidR="00D938A3" w:rsidRDefault="00D938A3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 xml:space="preserve">Ràng buộc giữa bảng: </w:t>
      </w:r>
    </w:p>
    <w:p w:rsidR="00D938A3" w:rsidRDefault="00D938A3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- KhachHang và HoaDon</w:t>
      </w:r>
    </w:p>
    <w:p w:rsidR="00D938A3" w:rsidRDefault="00D938A3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lastRenderedPageBreak/>
        <w:t>- SanPham vs NhaCungCap</w:t>
      </w:r>
    </w:p>
    <w:p w:rsidR="00D938A3" w:rsidRDefault="00D938A3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- SanPham vs ChungLoai</w:t>
      </w:r>
    </w:p>
    <w:p w:rsidR="00D938A3" w:rsidRDefault="00F000F1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- HangBan vs HoaDon</w:t>
      </w:r>
    </w:p>
    <w:p w:rsidR="00F000F1" w:rsidRDefault="00F000F1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  <w:t>-HangBan vs SanPham</w:t>
      </w:r>
    </w:p>
    <w:p w:rsidR="00F000F1" w:rsidRPr="00D938A3" w:rsidRDefault="00F000F1" w:rsidP="00D938A3">
      <w:pPr>
        <w:rPr>
          <w:rFonts w:ascii="Times New Roman" w:hAnsi="Times New Roman" w:cs="Times New Roman"/>
          <w:color w:val="333333"/>
          <w:sz w:val="32"/>
          <w:szCs w:val="32"/>
          <w:shd w:val="clear" w:color="auto" w:fill="FFFFFF"/>
        </w:rPr>
      </w:pPr>
      <w:bookmarkStart w:id="0" w:name="_GoBack"/>
      <w:bookmarkEnd w:id="0"/>
    </w:p>
    <w:p w:rsidR="007B1CB0" w:rsidRDefault="00D938A3" w:rsidP="00F000F1">
      <w:pPr>
        <w:rPr>
          <w:rFonts w:ascii="Times New Roman" w:hAnsi="Times New Roman" w:cs="Times New Roman"/>
          <w:sz w:val="32"/>
          <w:szCs w:val="32"/>
          <w:shd w:val="clear" w:color="auto" w:fill="FFFFFF"/>
        </w:rPr>
      </w:pPr>
      <w:r w:rsidRPr="00F000F1">
        <w:rPr>
          <w:rFonts w:ascii="Times New Roman" w:hAnsi="Times New Roman" w:cs="Times New Roman"/>
          <w:sz w:val="32"/>
          <w:szCs w:val="32"/>
          <w:shd w:val="clear" w:color="auto" w:fill="FFFFFF"/>
        </w:rPr>
        <w:t>3</w:t>
      </w:r>
      <w:r w:rsidR="00380EE7" w:rsidRPr="00F000F1">
        <w:rPr>
          <w:rFonts w:ascii="Times New Roman" w:hAnsi="Times New Roman" w:cs="Times New Roman"/>
          <w:sz w:val="32"/>
          <w:szCs w:val="32"/>
          <w:shd w:val="clear" w:color="auto" w:fill="FFFFFF"/>
        </w:rPr>
        <w:t>.Biểu đồ ER</w:t>
      </w:r>
    </w:p>
    <w:p w:rsidR="00F000F1" w:rsidRPr="00F000F1" w:rsidRDefault="00566950" w:rsidP="00F000F1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noProof/>
          <w:sz w:val="32"/>
          <w:szCs w:val="32"/>
        </w:rPr>
        <w:drawing>
          <wp:inline distT="0" distB="0" distL="0" distR="0">
            <wp:extent cx="5943600" cy="38830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py of duphong-Page-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1008" w:rsidRPr="00CC1008" w:rsidRDefault="00CC1008" w:rsidP="002914E3">
      <w:pPr>
        <w:rPr>
          <w:rFonts w:ascii="Times New Roman" w:hAnsi="Times New Roman" w:cs="Times New Roman"/>
          <w:i/>
          <w:color w:val="333333"/>
          <w:sz w:val="32"/>
          <w:szCs w:val="32"/>
          <w:shd w:val="clear" w:color="auto" w:fill="FFFFFF"/>
        </w:rPr>
      </w:pPr>
    </w:p>
    <w:sectPr w:rsidR="00CC1008" w:rsidRPr="00CC100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63379DF"/>
    <w:multiLevelType w:val="hybridMultilevel"/>
    <w:tmpl w:val="993E44D6"/>
    <w:lvl w:ilvl="0" w:tplc="1B142C9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B30C66"/>
    <w:multiLevelType w:val="hybridMultilevel"/>
    <w:tmpl w:val="75083148"/>
    <w:lvl w:ilvl="0" w:tplc="AED8459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MjAwNbQ0MgPyDJR0lIJTi4sz8/NACsxqAd2278IsAAAA"/>
  </w:docVars>
  <w:rsids>
    <w:rsidRoot w:val="00F40F4F"/>
    <w:rsid w:val="000B18FB"/>
    <w:rsid w:val="002914E3"/>
    <w:rsid w:val="002B29ED"/>
    <w:rsid w:val="00380EE7"/>
    <w:rsid w:val="003D5B6A"/>
    <w:rsid w:val="00413DF1"/>
    <w:rsid w:val="004F7085"/>
    <w:rsid w:val="00566950"/>
    <w:rsid w:val="005F7F5C"/>
    <w:rsid w:val="006A3EE8"/>
    <w:rsid w:val="007B1CB0"/>
    <w:rsid w:val="00823D21"/>
    <w:rsid w:val="008B135B"/>
    <w:rsid w:val="0099394E"/>
    <w:rsid w:val="00A50D8C"/>
    <w:rsid w:val="00A9374A"/>
    <w:rsid w:val="00C364D7"/>
    <w:rsid w:val="00CC1008"/>
    <w:rsid w:val="00CC7E96"/>
    <w:rsid w:val="00D00708"/>
    <w:rsid w:val="00D938A3"/>
    <w:rsid w:val="00DB3703"/>
    <w:rsid w:val="00DB7878"/>
    <w:rsid w:val="00DF0D1D"/>
    <w:rsid w:val="00E11F92"/>
    <w:rsid w:val="00F000F1"/>
    <w:rsid w:val="00F24CC4"/>
    <w:rsid w:val="00F40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A9F5D"/>
  <w15:chartTrackingRefBased/>
  <w15:docId w15:val="{B66D0529-C37E-4924-9E98-B1135DA9E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3D21"/>
    <w:pPr>
      <w:ind w:left="720"/>
      <w:contextualSpacing/>
    </w:pPr>
  </w:style>
  <w:style w:type="table" w:styleId="TableGrid">
    <w:name w:val="Table Grid"/>
    <w:basedOn w:val="TableNormal"/>
    <w:uiPriority w:val="39"/>
    <w:rsid w:val="00823D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</TotalTime>
  <Pages>5</Pages>
  <Words>393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7</cp:revision>
  <dcterms:created xsi:type="dcterms:W3CDTF">2020-12-14T11:47:00Z</dcterms:created>
  <dcterms:modified xsi:type="dcterms:W3CDTF">2020-12-21T10:19:00Z</dcterms:modified>
</cp:coreProperties>
</file>